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a lov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v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22 Ivy Ln,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ove.christina82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3067133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en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igai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7/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